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11EF" w:rsidRDefault="000511EF" w:rsidP="000511EF">
      <w:pPr>
        <w:jc w:val="center"/>
      </w:pPr>
      <w:r>
        <w:t>Response to peer 2</w:t>
      </w:r>
    </w:p>
    <w:p w:rsidR="00114E94" w:rsidRDefault="002920CB">
      <w:r>
        <w:t>Hello</w:t>
      </w:r>
      <w:r w:rsidR="000511EF">
        <w:t>,</w:t>
      </w:r>
    </w:p>
    <w:p w:rsidR="00241E12" w:rsidRDefault="0033653D">
      <w:r>
        <w:t>Your argument about internal coloniz</w:t>
      </w:r>
      <w:r w:rsidR="002920CB">
        <w:t>ation here in Canada was on point</w:t>
      </w:r>
      <w:r>
        <w:t xml:space="preserve">.  </w:t>
      </w:r>
      <w:r w:rsidR="00241E12">
        <w:t>A</w:t>
      </w:r>
      <w:r>
        <w:t xml:space="preserve"> visitor to Canada get</w:t>
      </w:r>
      <w:r w:rsidR="00241E12">
        <w:t xml:space="preserve">s </w:t>
      </w:r>
      <w:r>
        <w:t xml:space="preserve">fascinated with its envious beauty of the glamorous cities and spectacular geographical skyline. What lies beneath the </w:t>
      </w:r>
      <w:r w:rsidR="00241E12">
        <w:t>indigenous people's hearts</w:t>
      </w:r>
      <w:r>
        <w:t xml:space="preserve"> is a dark page that the government strives to sweep under the carpet. As described in the book, internal colonizat</w:t>
      </w:r>
      <w:r w:rsidR="00241E12">
        <w:t xml:space="preserve">ion </w:t>
      </w:r>
      <w:r w:rsidR="009A2E79">
        <w:t xml:space="preserve">adversely affects the indigenous people. Some of the outlined effects include being forced from their homelands onto reservations and being abducted into state custody. Other ulterior controls include </w:t>
      </w:r>
      <w:r w:rsidR="00241E12">
        <w:t>using</w:t>
      </w:r>
      <w:r w:rsidR="00C55E04">
        <w:t xml:space="preserve"> the boarding school </w:t>
      </w:r>
      <w:r w:rsidR="009A2E79">
        <w:t>system to inculcate new values in the indigenous students and curtain their lives from the wealth of their ancestral culture. Even though described from an American perspective, the element of internal colonialism is congruent with the inner tenets of the Canadian government as illustrated in your post.  You excelled by cushioning this theme with relevant examples like the use of residential schools to denature the cultures of the indigenous students.</w:t>
      </w:r>
    </w:p>
    <w:p w:rsidR="000511EF" w:rsidRDefault="009A2E79">
      <w:r>
        <w:t xml:space="preserve">Another relevant example that you gave </w:t>
      </w:r>
      <w:r w:rsidR="00241E12">
        <w:t>is racism and discrimination.  The Canadian government sidesteps the well-written institution and laws about human rights and equality in many domains. Even though the indigenous people form the smallest segment of the constitution, they are the majority when it comes to enjoying the warmth of Canadian prisons. All this is a result of racial profiling.</w:t>
      </w:r>
    </w:p>
    <w:p w:rsidR="00C41F4C" w:rsidRDefault="00C41F4C">
      <w:r>
        <w:t>All the best!</w:t>
      </w:r>
    </w:p>
    <w:p w:rsidR="00C41F4C" w:rsidRDefault="00C41F4C">
      <w:bookmarkStart w:id="0" w:name="_GoBack"/>
      <w:bookmarkEnd w:id="0"/>
    </w:p>
    <w:sectPr w:rsidR="00C41F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NzMzMzA0NTAxMLVQ0lEKTi0uzszPAykwrAUAvr+6MCwAAAA="/>
  </w:docVars>
  <w:rsids>
    <w:rsidRoot w:val="000511EF"/>
    <w:rsid w:val="000511EF"/>
    <w:rsid w:val="00114E94"/>
    <w:rsid w:val="00241E12"/>
    <w:rsid w:val="002920CB"/>
    <w:rsid w:val="0033653D"/>
    <w:rsid w:val="004479A3"/>
    <w:rsid w:val="009A2E79"/>
    <w:rsid w:val="00C41F4C"/>
    <w:rsid w:val="00C55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3B225"/>
  <w15:chartTrackingRefBased/>
  <w15:docId w15:val="{62D52CC3-4F0F-4A76-BE6D-3CC5C2D80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0</Words>
  <Characters>125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3-31T15:34:00Z</dcterms:created>
  <dcterms:modified xsi:type="dcterms:W3CDTF">2021-03-31T15:34:00Z</dcterms:modified>
</cp:coreProperties>
</file>